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EDC34E1">
                    <wp:simplePos x="0" y="0"/>
                    <wp:positionH relativeFrom="margin">
                      <wp:posOffset>-36830</wp:posOffset>
                    </wp:positionH>
                    <wp:positionV relativeFrom="page">
                      <wp:posOffset>2705100</wp:posOffset>
                    </wp:positionV>
                    <wp:extent cx="4686300" cy="1536700"/>
                    <wp:effectExtent l="0" t="0" r="889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53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FE01043" w:rsidR="0021204B" w:rsidRDefault="004D0279"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pt;margin-top:213pt;width:369pt;height:121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" filled="f" stroked="f" strokeweight=".5pt">
                    <v:textbox inset="0,0,0,0">
                      <w:txbxContent>
                        <w:p w14:paraId="6722D03E" w14:textId="1FE01043" w:rsidR="0021204B" w:rsidRDefault="004D0279"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203EC161"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w:t>
      </w:r>
      <w:r w:rsidR="00E3126B">
        <w:rPr>
          <w:lang w:val="en-AU"/>
        </w:rPr>
        <w:t>that</w:t>
      </w:r>
      <w:r>
        <w:rPr>
          <w:lang w:val="en-AU"/>
        </w:rPr>
        <w:t xml:space="preserve"> database.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179CDC44" w:rsidR="00732682" w:rsidRDefault="004947DB" w:rsidP="00CE0297">
      <w:pPr>
        <w:rPr>
          <w:lang w:val="en-AU"/>
        </w:rPr>
      </w:pPr>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r w:rsidR="00E3126B">
        <w:rPr>
          <w:lang w:val="en-AU"/>
        </w:rPr>
        <w:t xml:space="preserve"> ProvenDB achieves this by anchoring digital signatures to immutable public or private blockchains that attest to the ownership, provenance and integrity of your Oracle data. </w:t>
      </w:r>
    </w:p>
    <w:p w14:paraId="30DAB500" w14:textId="77BAE8FA" w:rsidR="004947DB" w:rsidRDefault="00732682" w:rsidP="00732682">
      <w:pPr>
        <w:pStyle w:val="Heading1"/>
        <w:rPr>
          <w:lang w:val="en-AU"/>
        </w:rPr>
      </w:pPr>
      <w:r>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11AB3C78" w:rsidR="006011F0" w:rsidRDefault="006011F0" w:rsidP="006011F0">
      <w:pPr>
        <w:rPr>
          <w:lang w:val="en-AU"/>
        </w:rPr>
      </w:pPr>
      <w:r w:rsidRPr="00616F76">
        <w:rPr>
          <w:lang w:val="en-AU"/>
        </w:rPr>
        <w:t xml:space="preserve">When </w:t>
      </w:r>
      <w:r w:rsidR="00372CF0">
        <w:rPr>
          <w:lang w:val="en-AU"/>
        </w:rPr>
        <w:t xml:space="preserve">data </w:t>
      </w:r>
      <w:r w:rsidRPr="00616F76">
        <w:rPr>
          <w:lang w:val="en-AU"/>
        </w:rPr>
        <w:t xml:space="preserve">is added </w:t>
      </w:r>
      <w:r w:rsidR="00E91CEB">
        <w:rPr>
          <w:lang w:val="en-AU"/>
        </w:rPr>
        <w:t xml:space="preserve">to </w:t>
      </w:r>
      <w:r w:rsidR="00372CF0">
        <w:rPr>
          <w:lang w:val="en-AU"/>
        </w:rPr>
        <w:t xml:space="preserve">or modified </w:t>
      </w:r>
      <w:r w:rsidR="00E91CEB">
        <w:rPr>
          <w:lang w:val="en-AU"/>
        </w:rPr>
        <w:t>in</w:t>
      </w:r>
      <w:r w:rsidR="00372CF0">
        <w:rPr>
          <w:lang w:val="en-AU"/>
        </w:rPr>
        <w:t xml:space="preserve">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  </w:t>
      </w:r>
    </w:p>
    <w:p w14:paraId="0A3D6774" w14:textId="77777777" w:rsidR="006533E6" w:rsidRDefault="007973E7" w:rsidP="006533E6">
      <w:pPr>
        <w:keepNext/>
      </w:pPr>
      <w:r>
        <w:rPr>
          <w:noProof/>
          <w:lang w:val="en-AU"/>
        </w:rPr>
        <w:lastRenderedPageBreak/>
        <w:drawing>
          <wp:inline distT="0" distB="0" distL="0" distR="0" wp14:anchorId="18A8071D" wp14:editId="6254698B">
            <wp:extent cx="5760085" cy="293751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w-provendb-works-diagram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937510"/>
                    </a:xfrm>
                    <a:prstGeom prst="rect">
                      <a:avLst/>
                    </a:prstGeom>
                  </pic:spPr>
                </pic:pic>
              </a:graphicData>
            </a:graphic>
          </wp:inline>
        </w:drawing>
      </w:r>
    </w:p>
    <w:p w14:paraId="3F3B5D97" w14:textId="2301A2A3" w:rsidR="007973E7" w:rsidRPr="00616F76" w:rsidRDefault="006533E6" w:rsidP="006533E6">
      <w:pPr>
        <w:pStyle w:val="Caption"/>
        <w:rPr>
          <w:lang w:val="en-AU"/>
        </w:rPr>
      </w:pPr>
      <w:r>
        <w:t xml:space="preserve">Figure </w:t>
      </w:r>
      <w:fldSimple w:instr=" SEQ Figure \* ARABIC ">
        <w:r>
          <w:rPr>
            <w:noProof/>
          </w:rPr>
          <w:t>1</w:t>
        </w:r>
      </w:fldSimple>
      <w:r>
        <w:t xml:space="preserve"> ProvenDB for Oracle architecture</w:t>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433C9208" w:rsidR="006225D5" w:rsidRDefault="007973E7" w:rsidP="006011F0">
      <w:pPr>
        <w:rPr>
          <w:ins w:id="0" w:author="Guy Harrison" w:date="2020-11-17T12:05:00Z"/>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05BB055E" w14:textId="0FE45279" w:rsidR="00CF1D76" w:rsidRDefault="00CF1D76" w:rsidP="00CF1D76">
      <w:pPr>
        <w:pStyle w:val="Heading2"/>
        <w:rPr>
          <w:ins w:id="1" w:author="Guy Harrison" w:date="2020-11-17T12:08:00Z"/>
        </w:rPr>
        <w:pPrChange w:id="2" w:author="Guy Harrison" w:date="2020-11-17T12:07:00Z">
          <w:pPr>
            <w:widowControl w:val="0"/>
            <w:pBdr>
              <w:top w:val="none" w:sz="0" w:space="0" w:color="000000"/>
              <w:left w:val="none" w:sz="0" w:space="0" w:color="000000"/>
              <w:bottom w:val="none" w:sz="0" w:space="0" w:color="000000"/>
              <w:right w:val="none" w:sz="0" w:space="0" w:color="000000"/>
              <w:between w:val="none" w:sz="0" w:space="0" w:color="000000"/>
              <w:bar w:val="none" w:sz="0" w:color="000000"/>
            </w:pBdr>
            <w:shd w:val="clear" w:color="000000" w:fill="000000"/>
            <w:kinsoku w:val="0"/>
            <w:wordWrap w:val="0"/>
            <w:overflowPunct w:val="0"/>
            <w:autoSpaceDE w:val="0"/>
            <w:autoSpaceDN w:val="0"/>
            <w:adjustRightInd w:val="0"/>
            <w:snapToGrid w:val="0"/>
            <w:spacing w:before="0" w:after="0" w:line="0" w:lineRule="atLeast"/>
            <w:jc w:val="left"/>
            <w:textAlignment w:val="top"/>
            <w:outlineLvl w:val="0"/>
          </w:pPr>
        </w:pPrChange>
      </w:pPr>
      <w:ins w:id="3" w:author="Guy Harrison" w:date="2020-11-17T12:08:00Z">
        <w:r>
          <w:t>Oracle Blockchain tables</w:t>
        </w:r>
      </w:ins>
    </w:p>
    <w:p w14:paraId="453C9E16" w14:textId="477D0B0B" w:rsidR="00CF1D76" w:rsidRDefault="00CF1D76" w:rsidP="00CF1D76">
      <w:pPr>
        <w:rPr>
          <w:ins w:id="4" w:author="Guy Harrison" w:date="2020-11-17T12:16:00Z"/>
        </w:rPr>
      </w:pPr>
      <w:ins w:id="5" w:author="Guy Harrison" w:date="2020-11-17T12:08:00Z">
        <w:r>
          <w:t xml:space="preserve">Oracle 20c supports a new “Blockchain” table type.  </w:t>
        </w:r>
      </w:ins>
      <w:ins w:id="6" w:author="Guy Harrison" w:date="2020-11-17T12:11:00Z">
        <w:r>
          <w:t xml:space="preserve">A blockchain table is an append-only table in which each new row is </w:t>
        </w:r>
      </w:ins>
      <w:ins w:id="7" w:author="Guy Harrison" w:date="2020-11-17T12:12:00Z">
        <w:r>
          <w:t>cryptographically</w:t>
        </w:r>
      </w:ins>
      <w:ins w:id="8" w:author="Guy Harrison" w:date="2020-11-17T12:11:00Z">
        <w:r>
          <w:t xml:space="preserve"> dependent on a previous ro</w:t>
        </w:r>
      </w:ins>
      <w:ins w:id="9" w:author="Guy Harrison" w:date="2020-11-17T12:12:00Z">
        <w:r>
          <w:t xml:space="preserve">w.  Oracle Blockchain tables serve a useful </w:t>
        </w:r>
        <w:proofErr w:type="gramStart"/>
        <w:r>
          <w:t>purpose, but</w:t>
        </w:r>
        <w:proofErr w:type="gramEnd"/>
        <w:r>
          <w:t xml:space="preserve"> </w:t>
        </w:r>
      </w:ins>
      <w:ins w:id="10" w:author="Guy Harrison" w:date="2020-11-17T12:13:00Z">
        <w:r>
          <w:t xml:space="preserve">are not truly immutable or tamper proof.  A Database Administrator could potentially “fake” a blockchain table with an apparent timestamp simply by manipulating the system clock.  </w:t>
        </w:r>
      </w:ins>
      <w:ins w:id="11" w:author="Guy Harrison" w:date="2020-11-17T12:14:00Z">
        <w:r>
          <w:t xml:space="preserve">To prevent </w:t>
        </w:r>
      </w:ins>
      <w:ins w:id="12" w:author="Guy Harrison" w:date="2020-11-17T12:16:00Z">
        <w:r w:rsidR="00AE4265">
          <w:t>tampering, Oracle</w:t>
        </w:r>
      </w:ins>
      <w:ins w:id="13" w:author="Guy Harrison" w:date="2020-11-17T12:14:00Z">
        <w:r>
          <w:t xml:space="preserve"> recommends</w:t>
        </w:r>
      </w:ins>
      <w:ins w:id="14" w:author="Guy Harrison" w:date="2020-11-17T12:15:00Z">
        <w:r>
          <w:t xml:space="preserve"> that you periodically export hashes and sequence numbers from the database so that any attempt to change these within the database can be detected</w:t>
        </w:r>
      </w:ins>
      <w:ins w:id="15" w:author="Guy Harrison" w:date="2020-11-17T12:16:00Z">
        <w:r w:rsidR="00AE4265">
          <w:rPr>
            <w:rStyle w:val="FootnoteReference"/>
          </w:rPr>
          <w:footnoteReference w:id="2"/>
        </w:r>
      </w:ins>
      <w:ins w:id="17" w:author="Guy Harrison" w:date="2020-11-17T12:15:00Z">
        <w:r>
          <w:t xml:space="preserve">. </w:t>
        </w:r>
      </w:ins>
    </w:p>
    <w:p w14:paraId="231D904C" w14:textId="45847409" w:rsidR="00AE4265" w:rsidRPr="00CF1D76" w:rsidRDefault="00AE4265" w:rsidP="00CF1D76">
      <w:pPr>
        <w:pPrChange w:id="18" w:author="Guy Harrison" w:date="2020-11-17T12:08:00Z">
          <w:pPr/>
        </w:pPrChange>
      </w:pPr>
      <w:ins w:id="19" w:author="Guy Harrison" w:date="2020-11-17T12:16:00Z">
        <w:r>
          <w:t xml:space="preserve">ProvenDB for Oracle is compatible with Oracle Blockchain tables and can be used to create “real” blockchain anchors that will detect any attempt to create a falsified blockchain ledger.  </w:t>
        </w:r>
      </w:ins>
      <w:ins w:id="20" w:author="Guy Harrison" w:date="2020-11-17T12:18:00Z">
        <w:r>
          <w:t xml:space="preserve">Furthermore, </w:t>
        </w:r>
      </w:ins>
      <w:ins w:id="21" w:author="Guy Harrison" w:date="2020-11-17T12:17:00Z">
        <w:r>
          <w:t xml:space="preserve">ProvenDB for Oracle offers capabilities in advance of the Oracle Blockchain table </w:t>
        </w:r>
        <w:r>
          <w:lastRenderedPageBreak/>
          <w:t xml:space="preserve">capability – it can be used with any table types, and can be used with Oracle versions prior to 20c. </w:t>
        </w:r>
      </w:ins>
    </w:p>
    <w:p w14:paraId="4216B97B" w14:textId="3283CCF5" w:rsidR="00732682" w:rsidRPr="00DA781E" w:rsidRDefault="00732682" w:rsidP="00732682">
      <w:pPr>
        <w:pStyle w:val="Heading1"/>
      </w:pPr>
      <w:r>
        <w:t xml:space="preserve">ProvenDB for Regulatory Compliance </w:t>
      </w:r>
    </w:p>
    <w:p w14:paraId="7CD6725B" w14:textId="713B8E2C"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w:t>
      </w:r>
      <w:r w:rsidR="00571E76">
        <w:rPr>
          <w:lang w:val="en-AU"/>
        </w:rPr>
        <w:t xml:space="preserve">compliant </w:t>
      </w:r>
      <w:r>
        <w:rPr>
          <w:lang w:val="en-AU"/>
        </w:rPr>
        <w:t>is roughly three times the cost of implementing effective compliance measures</w:t>
      </w:r>
      <w:r>
        <w:rPr>
          <w:rStyle w:val="FootnoteReference"/>
          <w:lang w:val="en-AU"/>
        </w:rPr>
        <w:footnoteReference w:id="3"/>
      </w:r>
      <w:r>
        <w:rPr>
          <w:lang w:val="en-AU"/>
        </w:rPr>
        <w:t>.</w:t>
      </w:r>
    </w:p>
    <w:p w14:paraId="49EE029F" w14:textId="77777777" w:rsidR="00732682" w:rsidRPr="00616F76" w:rsidRDefault="00732682" w:rsidP="00732682">
      <w:pPr>
        <w:spacing w:before="0" w:after="0"/>
        <w:rPr>
          <w:lang w:val="en-AU"/>
        </w:rPr>
      </w:pPr>
    </w:p>
    <w:p w14:paraId="4AE76773" w14:textId="592E6446"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w:t>
      </w:r>
      <w:r w:rsidR="00E91CEB">
        <w:rPr>
          <w:lang w:val="en-AU"/>
        </w:rPr>
        <w:t>database of compliance documents and datasets</w:t>
      </w:r>
      <w:r w:rsidRPr="00616F76">
        <w:rPr>
          <w:lang w:val="en-AU"/>
        </w:rPr>
        <w:t xml:space="preserve">.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4"/>
      </w:r>
    </w:p>
    <w:p w14:paraId="2F555FA1" w14:textId="055A982B" w:rsidR="00691C0E" w:rsidRDefault="00691C0E" w:rsidP="00CE0297">
      <w:pPr>
        <w:rPr>
          <w:lang w:val="en-AU"/>
        </w:rPr>
      </w:pPr>
    </w:p>
    <w:p w14:paraId="2695DF1C" w14:textId="3A880B35"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w:t>
      </w:r>
      <w:r w:rsidR="00E91CEB">
        <w:rPr>
          <w:lang w:val="en-AU"/>
        </w:rPr>
        <w:t xml:space="preserve">improper </w:t>
      </w:r>
      <w:r w:rsidR="007973E7">
        <w:rPr>
          <w:lang w:val="en-AU"/>
        </w:rPr>
        <w:t>manipulation of data</w:t>
      </w:r>
      <w:r w:rsidR="00E91CEB">
        <w:rPr>
          <w:lang w:val="en-AU"/>
        </w:rPr>
        <w:t>.</w:t>
      </w:r>
      <w:r w:rsidR="007973E7">
        <w:rPr>
          <w:lang w:val="en-AU"/>
        </w:rPr>
        <w:t xml:space="preserve"> </w:t>
      </w:r>
      <w:r w:rsidR="00E91CEB">
        <w:rPr>
          <w:lang w:val="en-AU"/>
        </w:rPr>
        <w:t>In the event of</w:t>
      </w:r>
      <w:r w:rsidR="007973E7">
        <w:rPr>
          <w:lang w:val="en-AU"/>
        </w:rPr>
        <w:t xml:space="preserve"> a</w:t>
      </w:r>
      <w:r w:rsidR="00E91CEB">
        <w:rPr>
          <w:lang w:val="en-AU"/>
        </w:rPr>
        <w:t xml:space="preserve">n </w:t>
      </w:r>
      <w:r w:rsidR="007973E7">
        <w:rPr>
          <w:lang w:val="en-AU"/>
        </w:rPr>
        <w:t xml:space="preserve">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lastRenderedPageBreak/>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5"/>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lastRenderedPageBreak/>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106777B2" w:rsidR="00CE0297" w:rsidRPr="00437796" w:rsidRDefault="0019404F" w:rsidP="0019404F">
      <w:pPr>
        <w:pStyle w:val="Caption"/>
        <w:rPr>
          <w:lang w:val="en-AU"/>
        </w:rPr>
      </w:pPr>
      <w:r>
        <w:t xml:space="preserve">Figure </w:t>
      </w:r>
      <w:fldSimple w:instr=" SEQ Figure \* ARABIC ">
        <w:r w:rsidR="006533E6">
          <w:rPr>
            <w:noProof/>
          </w:rPr>
          <w:t>2</w:t>
        </w:r>
      </w:fldSimple>
      <w:r>
        <w:t xml:space="preserve"> Anatomy of an Advanced Persistent Threat</w:t>
      </w:r>
    </w:p>
    <w:p w14:paraId="6299174E" w14:textId="0897D114" w:rsidR="007045D7" w:rsidRPr="007F7312" w:rsidRDefault="007F7312" w:rsidP="005D3E1B">
      <w:r>
        <w:rPr>
          <w:lang w:val="en-AU"/>
        </w:rPr>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w:t>
      </w:r>
      <w:r w:rsidR="00CF1D76">
        <w:rPr>
          <w:lang w:val="en-AU"/>
        </w:rPr>
        <w:t>contents</w:t>
      </w:r>
      <w:r w:rsidR="00CF1D76">
        <w:rPr>
          <w:lang w:val="en-AU"/>
        </w:rPr>
        <w:t xml:space="preserve"> </w:t>
      </w:r>
      <w:r>
        <w:rPr>
          <w:lang w:val="en-AU"/>
        </w:rPr>
        <w:t>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database.   Using 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49213" w14:textId="77777777" w:rsidR="004D0279" w:rsidRDefault="004D0279">
      <w:pPr>
        <w:spacing w:after="0" w:line="240" w:lineRule="auto"/>
      </w:pPr>
      <w:r>
        <w:separator/>
      </w:r>
    </w:p>
    <w:p w14:paraId="4424BBFE" w14:textId="77777777" w:rsidR="004D0279" w:rsidRDefault="004D0279"/>
  </w:endnote>
  <w:endnote w:type="continuationSeparator" w:id="0">
    <w:p w14:paraId="30BEAD5C" w14:textId="77777777" w:rsidR="004D0279" w:rsidRDefault="004D0279">
      <w:pPr>
        <w:spacing w:after="0" w:line="240" w:lineRule="auto"/>
      </w:pPr>
      <w:r>
        <w:continuationSeparator/>
      </w:r>
    </w:p>
    <w:p w14:paraId="1E0D828F" w14:textId="77777777" w:rsidR="004D0279" w:rsidRDefault="004D0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altName w:val="﷽﷽﷽﷽﷽﷽"/>
    <w:panose1 w:val="02000000000000000000"/>
    <w:charset w:val="00"/>
    <w:family w:val="auto"/>
    <w:pitch w:val="variable"/>
    <w:sig w:usb0="E00002FF" w:usb1="5000205B" w:usb2="00000020" w:usb3="00000000" w:csb0="0000019F" w:csb1="00000000"/>
  </w:font>
  <w:font w:name="Poppins Medium">
    <w:altName w:v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1AD89" w14:textId="77777777" w:rsidR="004D0279" w:rsidRDefault="004D0279">
      <w:pPr>
        <w:spacing w:after="0" w:line="240" w:lineRule="auto"/>
      </w:pPr>
      <w:r>
        <w:separator/>
      </w:r>
    </w:p>
    <w:p w14:paraId="3F7B27A8" w14:textId="77777777" w:rsidR="004D0279" w:rsidRDefault="004D0279"/>
  </w:footnote>
  <w:footnote w:type="continuationSeparator" w:id="0">
    <w:p w14:paraId="6DB0C04F" w14:textId="77777777" w:rsidR="004D0279" w:rsidRDefault="004D0279">
      <w:pPr>
        <w:spacing w:after="0" w:line="240" w:lineRule="auto"/>
      </w:pPr>
      <w:r>
        <w:continuationSeparator/>
      </w:r>
    </w:p>
    <w:p w14:paraId="30CE9913" w14:textId="77777777" w:rsidR="004D0279" w:rsidRDefault="004D0279"/>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4439D9A2" w14:textId="1E93BC0C" w:rsidR="00AE4265" w:rsidRDefault="00AE4265">
      <w:pPr>
        <w:pStyle w:val="FootnoteText"/>
      </w:pPr>
      <w:ins w:id="16" w:author="Guy Harrison" w:date="2020-11-17T12:16:00Z">
        <w:r>
          <w:rPr>
            <w:rStyle w:val="FootnoteReference"/>
          </w:rPr>
          <w:footnoteRef/>
        </w:r>
        <w:r>
          <w:t xml:space="preserve"> </w:t>
        </w:r>
        <w:r>
          <w:fldChar w:fldCharType="begin"/>
        </w:r>
        <w:r>
          <w:instrText xml:space="preserve"> HYPERLINK "</w:instrText>
        </w:r>
        <w:r w:rsidRPr="00AE4265">
          <w:instrText>https://blogs.oracle.com/imc/managing-blockchain-tables-in-oracle-database-20c</w:instrText>
        </w:r>
        <w:r>
          <w:instrText xml:space="preserve">" </w:instrText>
        </w:r>
        <w:r>
          <w:fldChar w:fldCharType="separate"/>
        </w:r>
        <w:r w:rsidRPr="00D72BA5">
          <w:rPr>
            <w:rStyle w:val="Hyperlink"/>
            <w:rFonts w:asciiTheme="minorHAnsi" w:hAnsiTheme="minorHAnsi"/>
          </w:rPr>
          <w:t>https://blogs.oracle.com/imc/managing-blockchain-tables-in-oracle-database-20c</w:t>
        </w:r>
        <w:r>
          <w:fldChar w:fldCharType="end"/>
        </w:r>
        <w:r>
          <w:t xml:space="preserve"> </w:t>
        </w:r>
      </w:ins>
    </w:p>
  </w:footnote>
  <w:footnote w:id="3">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2"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4">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3"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5">
    <w:p w14:paraId="7327E3AA" w14:textId="77777777" w:rsidR="00817DD6" w:rsidRPr="00C054AC" w:rsidRDefault="00817DD6" w:rsidP="0019404F">
      <w:pPr>
        <w:pStyle w:val="FootNote"/>
      </w:pPr>
      <w:r>
        <w:rPr>
          <w:rStyle w:val="FootnoteReference"/>
        </w:rPr>
        <w:footnoteRef/>
      </w:r>
      <w:r>
        <w:t xml:space="preserve"> </w:t>
      </w:r>
      <w:hyperlink r:id="rId4"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4D0279">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4D0279">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4D0279">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15A8C"/>
    <w:rsid w:val="00225AE7"/>
    <w:rsid w:val="00226EBD"/>
    <w:rsid w:val="00235501"/>
    <w:rsid w:val="0026055D"/>
    <w:rsid w:val="002B1561"/>
    <w:rsid w:val="002C7A0D"/>
    <w:rsid w:val="002D5EF8"/>
    <w:rsid w:val="002E5B0D"/>
    <w:rsid w:val="002E76A5"/>
    <w:rsid w:val="002F2A2F"/>
    <w:rsid w:val="002F3763"/>
    <w:rsid w:val="0030619B"/>
    <w:rsid w:val="003129FE"/>
    <w:rsid w:val="00313927"/>
    <w:rsid w:val="00336BD2"/>
    <w:rsid w:val="00342A69"/>
    <w:rsid w:val="003511BC"/>
    <w:rsid w:val="00372CF0"/>
    <w:rsid w:val="003807E5"/>
    <w:rsid w:val="00381A67"/>
    <w:rsid w:val="0039334D"/>
    <w:rsid w:val="00393703"/>
    <w:rsid w:val="003A017D"/>
    <w:rsid w:val="003B1B7C"/>
    <w:rsid w:val="003B6688"/>
    <w:rsid w:val="003D29A5"/>
    <w:rsid w:val="004025F3"/>
    <w:rsid w:val="00425AC4"/>
    <w:rsid w:val="00446C78"/>
    <w:rsid w:val="0045572C"/>
    <w:rsid w:val="004614FC"/>
    <w:rsid w:val="004947DB"/>
    <w:rsid w:val="004B101C"/>
    <w:rsid w:val="004B64A1"/>
    <w:rsid w:val="004D0279"/>
    <w:rsid w:val="00513274"/>
    <w:rsid w:val="00517CBC"/>
    <w:rsid w:val="005415BF"/>
    <w:rsid w:val="0055007F"/>
    <w:rsid w:val="005632C1"/>
    <w:rsid w:val="00571E76"/>
    <w:rsid w:val="00574CC7"/>
    <w:rsid w:val="005922F0"/>
    <w:rsid w:val="00597455"/>
    <w:rsid w:val="005978DE"/>
    <w:rsid w:val="005D3E1B"/>
    <w:rsid w:val="005D49BE"/>
    <w:rsid w:val="006011F0"/>
    <w:rsid w:val="006024A2"/>
    <w:rsid w:val="0061563A"/>
    <w:rsid w:val="00616F76"/>
    <w:rsid w:val="006225D5"/>
    <w:rsid w:val="00646E92"/>
    <w:rsid w:val="006533E6"/>
    <w:rsid w:val="0066153C"/>
    <w:rsid w:val="006735B0"/>
    <w:rsid w:val="0067436C"/>
    <w:rsid w:val="00674E40"/>
    <w:rsid w:val="00691C0E"/>
    <w:rsid w:val="006A4542"/>
    <w:rsid w:val="006B7656"/>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E4265"/>
    <w:rsid w:val="00AF639A"/>
    <w:rsid w:val="00B07E77"/>
    <w:rsid w:val="00B13792"/>
    <w:rsid w:val="00B36606"/>
    <w:rsid w:val="00B94CF5"/>
    <w:rsid w:val="00BC3C43"/>
    <w:rsid w:val="00BE044B"/>
    <w:rsid w:val="00BE6CE4"/>
    <w:rsid w:val="00BE6EB9"/>
    <w:rsid w:val="00C0126A"/>
    <w:rsid w:val="00C24C6E"/>
    <w:rsid w:val="00C34701"/>
    <w:rsid w:val="00CC1E39"/>
    <w:rsid w:val="00CE0297"/>
    <w:rsid w:val="00CF1D76"/>
    <w:rsid w:val="00D04BD8"/>
    <w:rsid w:val="00D14C5A"/>
    <w:rsid w:val="00D34C8C"/>
    <w:rsid w:val="00D82575"/>
    <w:rsid w:val="00D91396"/>
    <w:rsid w:val="00DA1EA1"/>
    <w:rsid w:val="00DA781E"/>
    <w:rsid w:val="00DF55C7"/>
    <w:rsid w:val="00E07463"/>
    <w:rsid w:val="00E15C88"/>
    <w:rsid w:val="00E3126B"/>
    <w:rsid w:val="00E75881"/>
    <w:rsid w:val="00E83C34"/>
    <w:rsid w:val="00E8527A"/>
    <w:rsid w:val="00E91CEB"/>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CF1D76"/>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CF1D76"/>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dynamic.globalscape.com/files/Whitepaper-The-True-Cost-of-Compliance-with-Data-Protection-Regulations.pdf" TargetMode="External"/><Relationship Id="rId1" Type="http://schemas.openxmlformats.org/officeDocument/2006/relationships/hyperlink" Target="https://www.gartner.com/en/newsroom/press-releases/2019-10-28-gartner-forecasts-enterprise-security-and-risk-manage" TargetMode="External"/><Relationship Id="rId4" Type="http://schemas.openxmlformats.org/officeDocument/2006/relationships/hyperlink" Target="https://usa.visa.com/dam/VCOM/download/merchants/Alert-CARBANA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2</cp:revision>
  <cp:lastPrinted>2020-03-03T02:49:00Z</cp:lastPrinted>
  <dcterms:created xsi:type="dcterms:W3CDTF">2020-11-17T01:23:00Z</dcterms:created>
  <dcterms:modified xsi:type="dcterms:W3CDTF">2020-11-1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